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623CCFB0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2/2023</w:t>
      </w:r>
      <w:r w:rsidR="00A85160">
        <w:rPr>
          <w:lang w:val="en-GB"/>
        </w:rPr>
        <w:t xml:space="preserve"> 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53129A60" w:rsidR="00AD4BC7" w:rsidRPr="00A85160" w:rsidRDefault="007F67D2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7F67D2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Modern Construction Materials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66F367EF" w:rsidR="00AD4BC7" w:rsidRPr="005E332D" w:rsidRDefault="004938EB" w:rsidP="00B40C80">
            <w:pPr>
              <w:rPr>
                <w:rFonts w:ascii="Segoe UI" w:hAnsi="Segoe UI" w:cs="Segoe UI"/>
                <w:color w:val="4A4A4A"/>
                <w:sz w:val="18"/>
                <w:szCs w:val="18"/>
                <w:shd w:val="clear" w:color="auto" w:fill="FFFFFF"/>
              </w:rPr>
            </w:pPr>
            <w:r w:rsidRPr="004938E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MSB079ANEM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4B26B1AB" w:rsidR="00A85160" w:rsidRPr="00A85160" w:rsidRDefault="005E332D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lectures</w:t>
            </w:r>
            <w:r w:rsidR="007A69A6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per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589627D" w:rsidR="00A85160" w:rsidRPr="00A85160" w:rsidRDefault="005E332D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23263DDE" w:rsidR="00A85160" w:rsidRPr="00A85160" w:rsidRDefault="0093378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spellStart"/>
            <w:proofErr w:type="gram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B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.Sc</w:t>
            </w:r>
            <w:proofErr w:type="spellEnd"/>
            <w:proofErr w:type="gramEnd"/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in 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al</w:t>
            </w:r>
            <w:r w:rsidR="007A69A6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423FD88C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</w:t>
            </w:r>
            <w:r w:rsidR="0023772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3C0F78E3" w:rsidR="00A85160" w:rsidRPr="00A85160" w:rsidRDefault="0093378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7 </w:t>
            </w:r>
            <w:proofErr w:type="spell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th</w:t>
            </w:r>
            <w:proofErr w:type="spellEnd"/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4B3F3009" w:rsidR="00A85160" w:rsidRPr="00A85160" w:rsidRDefault="005B1628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proofErr w:type="gramStart"/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="007A69A6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C33AD5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  <w:proofErr w:type="gramEnd"/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49873E05" w:rsidR="003527AB" w:rsidRPr="00A85160" w:rsidRDefault="005E332D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3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lectures</w:t>
            </w: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per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Basic data/Subject description</w:t>
      </w:r>
    </w:p>
    <w:p w14:paraId="7B8D6928" w14:textId="491A134F" w:rsidR="005B1628" w:rsidRPr="005B1628" w:rsidRDefault="007A69A6" w:rsidP="005B1628">
      <w:pPr>
        <w:rPr>
          <w:lang w:val="en-GB"/>
        </w:rPr>
      </w:pPr>
      <w:r w:rsidRPr="007A69A6">
        <w:rPr>
          <w:lang w:val="en-GB"/>
        </w:rPr>
        <w:t xml:space="preserve">This course provides </w:t>
      </w:r>
      <w:r w:rsidR="005B1628" w:rsidRPr="005B1628">
        <w:rPr>
          <w:lang w:val="en-GB"/>
        </w:rPr>
        <w:t xml:space="preserve">the scientific basis for the understanding and development of construction materials. It serves as a foundation course for post-graduate students interested in careers involving research, teaching and/or construction engineering, as well as marketing, decision making, innovation and specification related to construction materials. It can also be a capstone course for undergraduates finishing their studies in civil engineering and architecture. </w:t>
      </w:r>
    </w:p>
    <w:p w14:paraId="7CAF4753" w14:textId="7B082215" w:rsidR="00BE0BC5" w:rsidRPr="00A85160" w:rsidRDefault="00BE0BC5" w:rsidP="005B1628">
      <w:pPr>
        <w:shd w:val="clear" w:color="auto" w:fill="DFDFDF" w:themeFill="background2" w:themeFillShade="E6"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proofErr w:type="spellStart"/>
      <w:r w:rsidRPr="00531994">
        <w:rPr>
          <w:i/>
          <w:sz w:val="16"/>
          <w:szCs w:val="16"/>
          <w:lang w:val="en-GB"/>
        </w:rPr>
        <w:t>Neptun</w:t>
      </w:r>
      <w:proofErr w:type="spellEnd"/>
      <w:r w:rsidRPr="00531994">
        <w:rPr>
          <w:i/>
          <w:sz w:val="16"/>
          <w:szCs w:val="16"/>
          <w:lang w:val="en-GB"/>
        </w:rPr>
        <w:t>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 xml:space="preserve">: Instruction/Subjects/Subject Details/Syllabus/Goal of Instruction </w:t>
      </w:r>
    </w:p>
    <w:p w14:paraId="3CE3A82D" w14:textId="77777777" w:rsidR="007A69A6" w:rsidRPr="007A69A6" w:rsidRDefault="007A69A6" w:rsidP="007A69A6">
      <w:pPr>
        <w:shd w:val="clear" w:color="auto" w:fill="DFDFDF" w:themeFill="background2" w:themeFillShade="E6"/>
        <w:jc w:val="left"/>
        <w:rPr>
          <w:lang w:val="en-GB"/>
        </w:rPr>
      </w:pPr>
      <w:r w:rsidRPr="007A69A6">
        <w:rPr>
          <w:lang w:val="en-GB"/>
        </w:rPr>
        <w:t>Students will gain from this course:</w:t>
      </w:r>
    </w:p>
    <w:p w14:paraId="30659733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Understand the use of modern construction materials.</w:t>
      </w:r>
    </w:p>
    <w:p w14:paraId="4466540C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 Apply knowledge of modern materials in production of variety of concrete.</w:t>
      </w:r>
    </w:p>
    <w:p w14:paraId="24B32601" w14:textId="77777777" w:rsidR="005B1628" w:rsidRPr="005B1628" w:rsidRDefault="005B1628" w:rsidP="005B1628">
      <w:pPr>
        <w:rPr>
          <w:lang w:val="en-GB"/>
        </w:rPr>
      </w:pPr>
      <w:r w:rsidRPr="005B1628">
        <w:rPr>
          <w:lang w:val="en-GB"/>
        </w:rPr>
        <w:t>- Apply the knowledge of smart and intelligent materials in construction field</w:t>
      </w:r>
    </w:p>
    <w:p w14:paraId="4EBE8805" w14:textId="07C5BF72" w:rsidR="00576376" w:rsidRPr="00A85160" w:rsidRDefault="005B1628" w:rsidP="005B1628">
      <w:pPr>
        <w:rPr>
          <w:lang w:val="en-GB"/>
        </w:rPr>
      </w:pPr>
      <w:r w:rsidRPr="005B1628">
        <w:rPr>
          <w:lang w:val="en-GB"/>
        </w:rPr>
        <w:t>-Use modern water proofing and insulating materials in constructions</w:t>
      </w: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proofErr w:type="spellStart"/>
      <w:r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Pr="00782776">
        <w:rPr>
          <w:i/>
          <w:iCs/>
          <w:sz w:val="16"/>
          <w:szCs w:val="16"/>
          <w:lang w:val="en-GB"/>
        </w:rPr>
        <w:t>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590BC7B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The Science, Engineering and Technology of Materials  - I</w:t>
            </w:r>
          </w:p>
          <w:p w14:paraId="33F8A3A6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The Science, Engineering and Technology of Materials  - II.</w:t>
            </w:r>
          </w:p>
          <w:p w14:paraId="64AAE2AE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Properties and uses of modern building materials</w:t>
            </w:r>
          </w:p>
          <w:p w14:paraId="0AC72314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Special Concretes, Properties and Applications of   of HPFRC, Fibre reinforced plastics (FRP)</w:t>
            </w:r>
          </w:p>
          <w:p w14:paraId="14995F08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Self-cleaning concrete, Self- compacting concrete, </w:t>
            </w:r>
          </w:p>
          <w:p w14:paraId="5ADF623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Light transparent concrete </w:t>
            </w:r>
          </w:p>
          <w:p w14:paraId="46C6B2B0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 xml:space="preserve">Introduction of Non-Structural Materials and Criteria for Selection - Types and properties of Water Proofing Materials </w:t>
            </w:r>
          </w:p>
          <w:p w14:paraId="4FC1EF51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Conventional and modern insulating materials( thermal, sound and electrical insulating materials</w:t>
            </w:r>
          </w:p>
          <w:p w14:paraId="5E06C70C" w14:textId="77777777" w:rsidR="00513C46" w:rsidRPr="00513C46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Smart and intelligent materials, NANO technology in construction</w:t>
            </w:r>
          </w:p>
          <w:p w14:paraId="2B452320" w14:textId="450F0248" w:rsidR="00531994" w:rsidRPr="00C33AD5" w:rsidRDefault="00513C46" w:rsidP="00513C4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13C46">
              <w:rPr>
                <w:color w:val="000000" w:themeColor="text1"/>
              </w:rPr>
              <w:t>Recycling of construction materials</w:t>
            </w:r>
          </w:p>
        </w:tc>
      </w:tr>
    </w:tbl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356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lastRenderedPageBreak/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7A69A6" w:rsidRPr="00A85160" w14:paraId="73DACD1F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03BAED10" w14:textId="77777777" w:rsidR="007A69A6" w:rsidRPr="0062463D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35254300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7A69A6" w:rsidRPr="00A85160" w14:paraId="1D29159A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587056E0" w:rsidR="007A69A6" w:rsidRPr="00A85160" w:rsidRDefault="00992DD5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992DD5">
              <w:rPr>
                <w:rFonts w:ascii="Times New Roman" w:hAnsi="Times New Roman"/>
              </w:rPr>
              <w:t>The Science, Engineering and Technology of Materials  - I</w:t>
            </w:r>
          </w:p>
        </w:tc>
        <w:tc>
          <w:tcPr>
            <w:tcW w:w="1985" w:type="dxa"/>
          </w:tcPr>
          <w:p w14:paraId="3C2410F4" w14:textId="36E97527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2E3BF509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18CA1F8D" w14:textId="4D342C9E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09-2022</w:t>
            </w:r>
          </w:p>
        </w:tc>
      </w:tr>
      <w:tr w:rsidR="007A69A6" w:rsidRPr="00A85160" w14:paraId="0C0DAD6E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1F49BE66" w14:textId="243368AF" w:rsidR="007A69A6" w:rsidRPr="0062463D" w:rsidRDefault="00992DD5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992DD5">
              <w:rPr>
                <w:rFonts w:ascii="Times New Roman" w:hAnsi="Times New Roman"/>
              </w:rPr>
              <w:t>The Science, Engineering and Technology of Materials  -</w:t>
            </w:r>
            <w:r w:rsidR="007A69A6" w:rsidRPr="0062463D">
              <w:rPr>
                <w:rFonts w:ascii="Times New Roman" w:hAnsi="Times New Roman"/>
              </w:rPr>
              <w:t xml:space="preserve"> I</w:t>
            </w:r>
            <w:r w:rsidR="007A69A6">
              <w:rPr>
                <w:rFonts w:ascii="Times New Roman" w:hAnsi="Times New Roman"/>
              </w:rPr>
              <w:t>I</w:t>
            </w:r>
            <w:r w:rsidR="007A69A6" w:rsidRPr="0062463D">
              <w:rPr>
                <w:rFonts w:ascii="Times New Roman" w:hAnsi="Times New Roman"/>
              </w:rPr>
              <w:t>.</w:t>
            </w:r>
          </w:p>
          <w:p w14:paraId="63769095" w14:textId="39A8E443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5695884F" w14:textId="3540295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65A074C6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7531A180" w14:textId="57ACC5CA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2</w:t>
            </w:r>
          </w:p>
        </w:tc>
      </w:tr>
      <w:tr w:rsidR="007A69A6" w:rsidRPr="00A85160" w14:paraId="6144977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74EA28E9" w14:textId="4C3621FC" w:rsidR="007A69A6" w:rsidRPr="00A85160" w:rsidRDefault="00992DD5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</w:rPr>
              <w:t>P</w:t>
            </w:r>
            <w:r w:rsidRPr="00992DD5">
              <w:rPr>
                <w:rFonts w:ascii="Times New Roman" w:hAnsi="Times New Roman"/>
              </w:rPr>
              <w:t>roperties and uses of modern building materials</w:t>
            </w:r>
          </w:p>
        </w:tc>
        <w:tc>
          <w:tcPr>
            <w:tcW w:w="1985" w:type="dxa"/>
          </w:tcPr>
          <w:p w14:paraId="56307731" w14:textId="797ED614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1A2CCBDF" w:rsidR="007A69A6" w:rsidRPr="00165F21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2F86CBC8" w14:textId="4395FCA8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2</w:t>
            </w:r>
          </w:p>
        </w:tc>
      </w:tr>
      <w:tr w:rsidR="007A69A6" w:rsidRPr="00A85160" w14:paraId="25A3C11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8DC57AD" w14:textId="47608D77" w:rsidR="007A69A6" w:rsidRPr="00A85160" w:rsidRDefault="00992DD5" w:rsidP="00992D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992DD5">
              <w:rPr>
                <w:rFonts w:ascii="Times New Roman" w:hAnsi="Times New Roman"/>
              </w:rPr>
              <w:t xml:space="preserve">Special Concretes, Properties and Applications of </w:t>
            </w:r>
            <w:r>
              <w:rPr>
                <w:rFonts w:ascii="Times New Roman" w:hAnsi="Times New Roman"/>
              </w:rPr>
              <w:t xml:space="preserve"> </w:t>
            </w:r>
            <w:r w:rsidRPr="00992DD5">
              <w:rPr>
                <w:rFonts w:ascii="Times New Roman" w:hAnsi="Times New Roman"/>
              </w:rPr>
              <w:t xml:space="preserve"> </w:t>
            </w:r>
            <w:r w:rsidR="007A69A6" w:rsidRPr="00BE0442">
              <w:rPr>
                <w:rFonts w:ascii="Times New Roman" w:hAnsi="Times New Roman"/>
              </w:rPr>
              <w:t>of HPFRC</w:t>
            </w:r>
            <w:r w:rsidR="007A69A6">
              <w:rPr>
                <w:rFonts w:ascii="Times New Roman" w:hAnsi="Times New Roman"/>
              </w:rPr>
              <w:t xml:space="preserve">, </w:t>
            </w:r>
            <w:r w:rsidR="007A69A6" w:rsidRPr="00BE0442">
              <w:rPr>
                <w:rFonts w:ascii="Times New Roman" w:hAnsi="Times New Roman"/>
              </w:rPr>
              <w:t>Fibre reinforced plastics (FRP)</w:t>
            </w:r>
          </w:p>
        </w:tc>
        <w:tc>
          <w:tcPr>
            <w:tcW w:w="1985" w:type="dxa"/>
          </w:tcPr>
          <w:p w14:paraId="081C3D20" w14:textId="11E7B78D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6C0AA048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4452556B" w14:textId="6EB3CF8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2</w:t>
            </w:r>
          </w:p>
        </w:tc>
      </w:tr>
      <w:tr w:rsidR="007A69A6" w:rsidRPr="00A85160" w14:paraId="41B2608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52DCA0FD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>Self-cleaning concrete</w:t>
            </w:r>
            <w:r>
              <w:rPr>
                <w:rFonts w:ascii="Times New Roman" w:hAnsi="Times New Roman"/>
              </w:rPr>
              <w:t xml:space="preserve">, </w:t>
            </w:r>
            <w:r w:rsidR="00992DD5" w:rsidRPr="00992DD5">
              <w:rPr>
                <w:rFonts w:ascii="Times New Roman" w:hAnsi="Times New Roman"/>
              </w:rPr>
              <w:t>Self- compacting concrete</w:t>
            </w:r>
            <w:r w:rsidRPr="00BE04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985" w:type="dxa"/>
          </w:tcPr>
          <w:p w14:paraId="06BCFEF7" w14:textId="0179607D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032D8B79" w:rsidR="007A69A6" w:rsidRPr="00165F21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319F2745" w14:textId="054C4633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2</w:t>
            </w:r>
          </w:p>
        </w:tc>
      </w:tr>
      <w:tr w:rsidR="007A69A6" w:rsidRPr="00A85160" w14:paraId="7730199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17FF5499" w:rsidR="007A69A6" w:rsidRPr="00A85160" w:rsidRDefault="0048292D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 xml:space="preserve">Light transparent concrete </w:t>
            </w:r>
          </w:p>
        </w:tc>
        <w:tc>
          <w:tcPr>
            <w:tcW w:w="1985" w:type="dxa"/>
          </w:tcPr>
          <w:p w14:paraId="775052B4" w14:textId="28773ABB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1C452975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6</w:t>
            </w:r>
          </w:p>
        </w:tc>
        <w:tc>
          <w:tcPr>
            <w:tcW w:w="1985" w:type="dxa"/>
          </w:tcPr>
          <w:p w14:paraId="0DB86CBC" w14:textId="4A4228D4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1-11-2022</w:t>
            </w:r>
          </w:p>
        </w:tc>
      </w:tr>
      <w:tr w:rsidR="007A69A6" w:rsidRPr="00A85160" w14:paraId="22D1569D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1EAF1AF5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1985" w:type="dxa"/>
          </w:tcPr>
          <w:p w14:paraId="5522E3D6" w14:textId="76F01CFC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368B6162" w14:textId="6B069788" w:rsidR="007A69A6" w:rsidRPr="00165F21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1C23C1DF" w14:textId="70C5B03A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7A69A6" w:rsidRPr="00A85160" w14:paraId="6DC517B9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1E01F5F" w14:textId="54FBCDDB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9.</w:t>
            </w:r>
          </w:p>
        </w:tc>
        <w:tc>
          <w:tcPr>
            <w:tcW w:w="3827" w:type="dxa"/>
          </w:tcPr>
          <w:p w14:paraId="2E20334A" w14:textId="17FA4FA6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  <w:b/>
              </w:rPr>
              <w:t>Autumn break</w:t>
            </w:r>
          </w:p>
        </w:tc>
        <w:tc>
          <w:tcPr>
            <w:tcW w:w="1985" w:type="dxa"/>
          </w:tcPr>
          <w:p w14:paraId="245C6511" w14:textId="6DCAB073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842" w:type="dxa"/>
          </w:tcPr>
          <w:p w14:paraId="079E0616" w14:textId="4862F3FF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  <w:tc>
          <w:tcPr>
            <w:tcW w:w="1985" w:type="dxa"/>
          </w:tcPr>
          <w:p w14:paraId="545C235A" w14:textId="4109D628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</w:t>
            </w:r>
          </w:p>
        </w:tc>
      </w:tr>
      <w:tr w:rsidR="007A69A6" w:rsidRPr="00A85160" w14:paraId="48CD2F40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098EBBBF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0.</w:t>
            </w:r>
          </w:p>
        </w:tc>
        <w:tc>
          <w:tcPr>
            <w:tcW w:w="3827" w:type="dxa"/>
          </w:tcPr>
          <w:p w14:paraId="50E7F400" w14:textId="7EFBD646" w:rsidR="007A69A6" w:rsidRPr="00A85160" w:rsidRDefault="0048292D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8292D">
              <w:rPr>
                <w:rFonts w:ascii="Times New Roman" w:hAnsi="Times New Roman"/>
              </w:rPr>
              <w:t xml:space="preserve">Introduction of Non-Structural Materials and Criteria for Selection - Types and properties of Water Proofing Materials </w:t>
            </w:r>
          </w:p>
        </w:tc>
        <w:tc>
          <w:tcPr>
            <w:tcW w:w="1985" w:type="dxa"/>
          </w:tcPr>
          <w:p w14:paraId="6D887465" w14:textId="58EE86D4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7A69A6" w:rsidRPr="00165F21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316994A6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7A69A6" w:rsidRPr="00A85160" w14:paraId="0F2E2D97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045ACF43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1.</w:t>
            </w:r>
          </w:p>
        </w:tc>
        <w:tc>
          <w:tcPr>
            <w:tcW w:w="3827" w:type="dxa"/>
          </w:tcPr>
          <w:p w14:paraId="6AF85C7E" w14:textId="0DBFF282" w:rsidR="007A69A6" w:rsidRPr="00A85160" w:rsidRDefault="0048292D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8292D">
              <w:rPr>
                <w:rFonts w:ascii="Times New Roman" w:hAnsi="Times New Roman"/>
              </w:rPr>
              <w:t>Conventional and modern insulating materials( thermal, sound and electrical insulating materials</w:t>
            </w:r>
          </w:p>
        </w:tc>
        <w:tc>
          <w:tcPr>
            <w:tcW w:w="1985" w:type="dxa"/>
          </w:tcPr>
          <w:p w14:paraId="550148E1" w14:textId="688F467A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506FA060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1-11-2022</w:t>
            </w:r>
          </w:p>
        </w:tc>
      </w:tr>
      <w:tr w:rsidR="007A69A6" w:rsidRPr="00A85160" w14:paraId="72607422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5675F73A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2.</w:t>
            </w:r>
          </w:p>
        </w:tc>
        <w:tc>
          <w:tcPr>
            <w:tcW w:w="3827" w:type="dxa"/>
          </w:tcPr>
          <w:p w14:paraId="3A7993CE" w14:textId="48580B68" w:rsidR="007A69A6" w:rsidRPr="00A85160" w:rsidRDefault="00992DD5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rFonts w:ascii="Times New Roman" w:hAnsi="Times New Roman"/>
              </w:rPr>
              <w:t>S</w:t>
            </w:r>
            <w:r w:rsidRPr="00992DD5">
              <w:rPr>
                <w:rFonts w:ascii="Times New Roman" w:hAnsi="Times New Roman"/>
              </w:rPr>
              <w:t>mart and intelligent materials, NANO technology in construction</w:t>
            </w:r>
          </w:p>
        </w:tc>
        <w:tc>
          <w:tcPr>
            <w:tcW w:w="1985" w:type="dxa"/>
          </w:tcPr>
          <w:p w14:paraId="652808D2" w14:textId="5B8FB699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7A69A6" w:rsidRPr="00165F21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76E81DA0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8-11-2022</w:t>
            </w:r>
          </w:p>
        </w:tc>
      </w:tr>
      <w:tr w:rsidR="007A69A6" w:rsidRPr="00A85160" w14:paraId="57E11D24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4D01BF08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3.</w:t>
            </w:r>
          </w:p>
        </w:tc>
        <w:tc>
          <w:tcPr>
            <w:tcW w:w="3827" w:type="dxa"/>
          </w:tcPr>
          <w:p w14:paraId="575DCB79" w14:textId="49AD90B8" w:rsidR="007A69A6" w:rsidRPr="00A85160" w:rsidRDefault="0048292D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E0442">
              <w:rPr>
                <w:rFonts w:ascii="Times New Roman" w:hAnsi="Times New Roman"/>
              </w:rPr>
              <w:t>Recycling of construction materials</w:t>
            </w:r>
          </w:p>
        </w:tc>
        <w:tc>
          <w:tcPr>
            <w:tcW w:w="1985" w:type="dxa"/>
          </w:tcPr>
          <w:p w14:paraId="4453BF11" w14:textId="335CE439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7A69A6" w:rsidRPr="00165F21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7F8CC90D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5-12-2022</w:t>
            </w:r>
          </w:p>
        </w:tc>
      </w:tr>
      <w:tr w:rsidR="007A69A6" w:rsidRPr="00A85160" w14:paraId="69CB3FB3" w14:textId="77777777" w:rsidTr="003563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478E2B8A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4.</w:t>
            </w:r>
          </w:p>
        </w:tc>
        <w:tc>
          <w:tcPr>
            <w:tcW w:w="3827" w:type="dxa"/>
          </w:tcPr>
          <w:p w14:paraId="5EC6856E" w14:textId="0260E977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Student’s presentations.</w:t>
            </w:r>
          </w:p>
        </w:tc>
        <w:tc>
          <w:tcPr>
            <w:tcW w:w="1985" w:type="dxa"/>
          </w:tcPr>
          <w:p w14:paraId="00F9AC33" w14:textId="0DAC33FB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1AB06F21" w:rsidR="007A69A6" w:rsidRPr="00A85160" w:rsidRDefault="007A69A6" w:rsidP="007A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-12-2022</w:t>
            </w:r>
          </w:p>
        </w:tc>
      </w:tr>
      <w:tr w:rsidR="007A69A6" w:rsidRPr="00A85160" w14:paraId="7F3F8E76" w14:textId="77777777" w:rsidTr="003563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07223D16" w:rsidR="007A69A6" w:rsidRPr="00A85160" w:rsidRDefault="007A69A6" w:rsidP="007A69A6">
            <w:pPr>
              <w:rPr>
                <w:lang w:val="en-GB"/>
              </w:rPr>
            </w:pPr>
            <w:r w:rsidRPr="00A85160">
              <w:rPr>
                <w:lang w:val="en-GB"/>
              </w:rPr>
              <w:t>15.</w:t>
            </w:r>
          </w:p>
        </w:tc>
        <w:tc>
          <w:tcPr>
            <w:tcW w:w="3827" w:type="dxa"/>
          </w:tcPr>
          <w:p w14:paraId="267E5581" w14:textId="37746DEB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9273BC">
              <w:rPr>
                <w:rFonts w:ascii="Times New Roman" w:hAnsi="Times New Roman"/>
              </w:rPr>
              <w:t>Final exam.</w:t>
            </w:r>
          </w:p>
        </w:tc>
        <w:tc>
          <w:tcPr>
            <w:tcW w:w="1985" w:type="dxa"/>
          </w:tcPr>
          <w:p w14:paraId="57A2EDD5" w14:textId="77777777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7A69A6" w:rsidRPr="00A85160" w:rsidRDefault="007A69A6" w:rsidP="007A6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proofErr w:type="spellStart"/>
      <w:r w:rsidR="000F0372" w:rsidRPr="00782776">
        <w:rPr>
          <w:i/>
          <w:iCs/>
          <w:sz w:val="16"/>
          <w:szCs w:val="16"/>
          <w:lang w:val="en-GB"/>
        </w:rPr>
        <w:t>Neptun</w:t>
      </w:r>
      <w:proofErr w:type="spellEnd"/>
      <w:r w:rsidR="000F0372" w:rsidRPr="00782776">
        <w:rPr>
          <w:i/>
          <w:iCs/>
          <w:sz w:val="16"/>
          <w:szCs w:val="16"/>
          <w:lang w:val="en-GB"/>
        </w:rPr>
        <w:t>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 xml:space="preserve">In accordance with the Code of Studies and Examinations of the University of </w:t>
      </w:r>
      <w:proofErr w:type="spellStart"/>
      <w:r w:rsidRPr="000F23DD">
        <w:rPr>
          <w:rFonts w:cstheme="minorHAnsi"/>
          <w:i/>
          <w:sz w:val="16"/>
          <w:szCs w:val="16"/>
          <w:lang w:val="en-GB"/>
        </w:rPr>
        <w:t>Pécs</w:t>
      </w:r>
      <w:proofErr w:type="spellEnd"/>
      <w:r w:rsidRPr="000F23DD">
        <w:rPr>
          <w:rFonts w:cstheme="minorHAnsi"/>
          <w:i/>
          <w:sz w:val="16"/>
          <w:szCs w:val="16"/>
          <w:lang w:val="en-GB"/>
        </w:rPr>
        <w:t>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2384DEF6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  <w:r w:rsidR="00E35494">
              <w:t xml:space="preserve"> and presentation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1259CA25" w:rsidR="001B2CA3" w:rsidRPr="00A85160" w:rsidRDefault="00E35494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3</w:t>
            </w:r>
            <w:r w:rsidR="001B2CA3" w:rsidRPr="00B514BE">
              <w:t>0</w:t>
            </w:r>
            <w:r w:rsidR="001B2CA3">
              <w:t xml:space="preserve"> points</w:t>
            </w:r>
            <w:r w:rsidR="001B2CA3"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52D4057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0E4FECED" w:rsidR="001B2CA3" w:rsidRPr="00A85160" w:rsidRDefault="00E35494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2</w:t>
            </w:r>
            <w:r w:rsidR="001B2CA3" w:rsidRPr="00B514BE">
              <w:t>0</w:t>
            </w:r>
            <w:r w:rsidR="001B2CA3"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AE2FB87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lastRenderedPageBreak/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D8CF28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43C1B6D7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  <w:r w:rsidR="007A69A6">
              <w:t xml:space="preserve"> and presentation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6C9B105E" w:rsidR="001B2CA3" w:rsidRPr="00A85160" w:rsidRDefault="007A69A6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30</w:t>
            </w:r>
            <w:r w:rsidR="001B2CA3">
              <w:t xml:space="preserve"> points</w:t>
            </w:r>
            <w:r w:rsidR="001B2CA3"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E7A6C34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20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11A8B652" w:rsidR="001B2CA3" w:rsidRPr="00A85160" w:rsidRDefault="007A69A6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2</w:t>
            </w:r>
            <w:r w:rsidR="001B2CA3" w:rsidRPr="00B514BE">
              <w:t>0</w:t>
            </w:r>
            <w:r w:rsidR="001B2CA3"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1A1E9A6F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CD9FE11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1DE6589E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7A69A6">
        <w:rPr>
          <w:b/>
          <w:bCs/>
          <w:i/>
          <w:iCs/>
          <w:shd w:val="clear" w:color="auto" w:fill="DFDFDF" w:themeFill="background2" w:themeFillShade="E6"/>
          <w:lang w:val="en-GB"/>
        </w:rPr>
        <w:t>2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0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3E574F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In </w:t>
      </w:r>
      <w:proofErr w:type="spellStart"/>
      <w:r w:rsidRPr="00A85160">
        <w:rPr>
          <w:i/>
          <w:iCs/>
          <w:sz w:val="16"/>
          <w:szCs w:val="16"/>
          <w:lang w:val="en-GB"/>
        </w:rPr>
        <w:t>Neptun</w:t>
      </w:r>
      <w:proofErr w:type="spellEnd"/>
      <w:r w:rsidRPr="00A85160">
        <w:rPr>
          <w:i/>
          <w:iCs/>
          <w:sz w:val="16"/>
          <w:szCs w:val="16"/>
          <w:lang w:val="en-GB"/>
        </w:rPr>
        <w:t xml:space="preserve">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3CE7E143" w14:textId="77777777" w:rsidR="0048292D" w:rsidRPr="0048292D" w:rsidRDefault="004348FE" w:rsidP="0048292D">
      <w:pPr>
        <w:tabs>
          <w:tab w:val="left" w:pos="180"/>
          <w:tab w:val="left" w:pos="360"/>
        </w:tabs>
        <w:ind w:left="270" w:hanging="27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48292D" w:rsidRPr="0048292D">
        <w:rPr>
          <w:rFonts w:ascii="Century Gothic" w:hAnsi="Century Gothic"/>
          <w:sz w:val="22"/>
          <w:szCs w:val="22"/>
        </w:rPr>
        <w:t>Dr. U. K. Shrivastava, Building Materials Technology, Galgotia Publication pvt.ltd</w:t>
      </w:r>
    </w:p>
    <w:p w14:paraId="26B9A1A1" w14:textId="0E4BA6AB" w:rsidR="0048292D" w:rsidRPr="0048292D" w:rsidRDefault="0048292D" w:rsidP="0048292D">
      <w:pPr>
        <w:tabs>
          <w:tab w:val="left" w:pos="180"/>
          <w:tab w:val="left" w:pos="360"/>
        </w:tabs>
        <w:ind w:left="270" w:hanging="27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>[4]</w:t>
      </w:r>
      <w:r w:rsidRPr="0048292D">
        <w:rPr>
          <w:rFonts w:ascii="Century Gothic" w:hAnsi="Century Gothic"/>
          <w:sz w:val="22"/>
          <w:szCs w:val="22"/>
        </w:rPr>
        <w:t>Ganapathy, C. “Modern Construction Materials”, Eswar Press, 2015..</w:t>
      </w:r>
    </w:p>
    <w:p w14:paraId="7723B19A" w14:textId="769576F1" w:rsidR="00C33AD5" w:rsidRDefault="0048292D" w:rsidP="0048292D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>
        <w:rPr>
          <w:rFonts w:ascii="Century Gothic" w:hAnsi="Century Gothic"/>
          <w:sz w:val="22"/>
          <w:szCs w:val="22"/>
        </w:rPr>
        <w:t>[5]</w:t>
      </w:r>
      <w:r w:rsidRPr="0048292D">
        <w:rPr>
          <w:rFonts w:ascii="Century Gothic" w:hAnsi="Century Gothic"/>
          <w:sz w:val="22"/>
          <w:szCs w:val="22"/>
        </w:rPr>
        <w:t xml:space="preserve"> N.Subramanian ,”Building Materials Testing and Sustainability”, Oxford Higher Education, 2019.</w:t>
      </w:r>
    </w:p>
    <w:p w14:paraId="08731FD9" w14:textId="41F608B5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48292D">
        <w:rPr>
          <w:rFonts w:cstheme="minorHAnsi"/>
          <w:lang w:val="en-GB"/>
        </w:rPr>
        <w:t>6</w:t>
      </w:r>
      <w:r w:rsidRPr="00A85160">
        <w:rPr>
          <w:rFonts w:cstheme="minorHAnsi"/>
          <w:lang w:val="en-GB"/>
        </w:rPr>
        <w:t xml:space="preserve">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7ABC8" w14:textId="77777777" w:rsidR="00B21ABF" w:rsidRDefault="00B21ABF" w:rsidP="00AD4BC7">
      <w:r>
        <w:separator/>
      </w:r>
    </w:p>
  </w:endnote>
  <w:endnote w:type="continuationSeparator" w:id="0">
    <w:p w14:paraId="60DD67E6" w14:textId="77777777" w:rsidR="00B21ABF" w:rsidRDefault="00B21ABF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E3541" w14:textId="77777777" w:rsidR="00B21ABF" w:rsidRDefault="00B21ABF" w:rsidP="00AD4BC7">
      <w:r>
        <w:separator/>
      </w:r>
    </w:p>
  </w:footnote>
  <w:footnote w:type="continuationSeparator" w:id="0">
    <w:p w14:paraId="5F7F33A0" w14:textId="77777777" w:rsidR="00B21ABF" w:rsidRDefault="00B21ABF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gUAkqlIFi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EB7"/>
    <w:rsid w:val="003A23E0"/>
    <w:rsid w:val="003A3A33"/>
    <w:rsid w:val="003A57DC"/>
    <w:rsid w:val="003B554A"/>
    <w:rsid w:val="003B639F"/>
    <w:rsid w:val="003B73BC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2002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292D"/>
    <w:rsid w:val="00484B98"/>
    <w:rsid w:val="004938EB"/>
    <w:rsid w:val="004A4EA6"/>
    <w:rsid w:val="004B7E0A"/>
    <w:rsid w:val="004C1211"/>
    <w:rsid w:val="004C2A6B"/>
    <w:rsid w:val="004D08E3"/>
    <w:rsid w:val="004D2170"/>
    <w:rsid w:val="004E4D10"/>
    <w:rsid w:val="004E7A4F"/>
    <w:rsid w:val="004F5760"/>
    <w:rsid w:val="0050293F"/>
    <w:rsid w:val="00510EB7"/>
    <w:rsid w:val="00513C46"/>
    <w:rsid w:val="00515A1A"/>
    <w:rsid w:val="00516444"/>
    <w:rsid w:val="005259E6"/>
    <w:rsid w:val="00531994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B1628"/>
    <w:rsid w:val="005C08F1"/>
    <w:rsid w:val="005C4744"/>
    <w:rsid w:val="005C6F29"/>
    <w:rsid w:val="005D147A"/>
    <w:rsid w:val="005D458B"/>
    <w:rsid w:val="005D7DFC"/>
    <w:rsid w:val="005E007F"/>
    <w:rsid w:val="005E2090"/>
    <w:rsid w:val="005E332D"/>
    <w:rsid w:val="005F64D3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2775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A69A6"/>
    <w:rsid w:val="007D36D9"/>
    <w:rsid w:val="007D6ACD"/>
    <w:rsid w:val="007E136B"/>
    <w:rsid w:val="007E6B15"/>
    <w:rsid w:val="007E6C57"/>
    <w:rsid w:val="007F67D2"/>
    <w:rsid w:val="007F744A"/>
    <w:rsid w:val="007F77FE"/>
    <w:rsid w:val="00804D9B"/>
    <w:rsid w:val="00804E3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96CF2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3378B"/>
    <w:rsid w:val="00945761"/>
    <w:rsid w:val="009512B7"/>
    <w:rsid w:val="009547F0"/>
    <w:rsid w:val="00956261"/>
    <w:rsid w:val="0097665F"/>
    <w:rsid w:val="00977A6B"/>
    <w:rsid w:val="00981D82"/>
    <w:rsid w:val="00992DD5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1AB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35494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rowname">
    <w:name w:val="tablerowname"/>
    <w:basedOn w:val="DefaultParagraphFont"/>
    <w:rsid w:val="005E332D"/>
  </w:style>
  <w:style w:type="character" w:customStyle="1" w:styleId="tablerowdata">
    <w:name w:val="tablerowdata"/>
    <w:basedOn w:val="DefaultParagraphFont"/>
    <w:rsid w:val="005E33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BB400B6C1491C24AA344FF86BC956034" ma:contentTypeVersion="8" ma:contentTypeDescription="Új dokumentum létrehozása." ma:contentTypeScope="" ma:versionID="3806e1d8f4fa0d028fa564981f914624">
  <xsd:schema xmlns:xsd="http://www.w3.org/2001/XMLSchema" xmlns:xs="http://www.w3.org/2001/XMLSchema" xmlns:p="http://schemas.microsoft.com/office/2006/metadata/properties" xmlns:ns2="0e2ccaa3-ac87-4949-ab1d-6699550b6681" targetNamespace="http://schemas.microsoft.com/office/2006/metadata/properties" ma:root="true" ma:fieldsID="eef63f49a43864053807ac65fb222f56" ns2:_="">
    <xsd:import namespace="0e2ccaa3-ac87-4949-ab1d-6699550b66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9B2AF6-4370-482A-A5EA-9DE34EA4A68F}"/>
</file>

<file path=customXml/itemProps3.xml><?xml version="1.0" encoding="utf-8"?>
<ds:datastoreItem xmlns:ds="http://schemas.openxmlformats.org/officeDocument/2006/customXml" ds:itemID="{A42D9E3F-4E7D-44F2-934B-F1F98F5DFDAE}"/>
</file>

<file path=customXml/itemProps4.xml><?xml version="1.0" encoding="utf-8"?>
<ds:datastoreItem xmlns:ds="http://schemas.openxmlformats.org/officeDocument/2006/customXml" ds:itemID="{9479CE8B-079A-47AA-AF8E-D77EDEE6CE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30</Words>
  <Characters>6441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3</cp:revision>
  <cp:lastPrinted>2022-08-31T22:52:00Z</cp:lastPrinted>
  <dcterms:created xsi:type="dcterms:W3CDTF">2022-09-01T10:15:00Z</dcterms:created>
  <dcterms:modified xsi:type="dcterms:W3CDTF">2022-09-0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